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rPr>
          <w:bCs/>
          <w:b/>
        </w:rPr>
        <w:t xml:space="preserve">John Doe</w:t>
      </w:r>
      <w:r>
        <w:br/>
      </w:r>
      <w:r>
        <w:t xml:space="preserve">Montreal, Quebec, Canada</w:t>
      </w:r>
      <w:r>
        <w:br/>
      </w:r>
      <w:r>
        <w:t xml:space="preserve">johndoe.physicist@email.com</w:t>
      </w:r>
      <w:r>
        <w:br/>
      </w:r>
      <w:r>
        <w:t xml:space="preserve">(514) 123-4567</w:t>
      </w:r>
    </w:p>
    <w:p>
      <w:pPr>
        <w:pStyle w:val="BodyText"/>
      </w:pPr>
      <w:r>
        <w:t xml:space="preserve">April 5, 2024</w:t>
      </w:r>
    </w:p>
    <w:p>
      <w:pPr>
        <w:pStyle w:val="BodyText"/>
      </w:pPr>
      <w:r>
        <w:rPr>
          <w:bCs/>
          <w:b/>
        </w:rPr>
        <w:t xml:space="preserve">Hiring Manager</w:t>
      </w:r>
      <w:r>
        <w:br/>
      </w:r>
      <w:r>
        <w:t xml:space="preserve">Montreal Institute for Advanced Research (MIAR)</w:t>
      </w:r>
      <w:r>
        <w:br/>
      </w:r>
      <w:r>
        <w:t xml:space="preserve">123 Rue Ste-Catherine</w:t>
      </w:r>
      <w:r>
        <w:br/>
      </w:r>
      <w:r>
        <w:t xml:space="preserve">Montreal, QC H3B 1A1</w:t>
      </w:r>
    </w:p>
    <w:p>
      <w:pPr>
        <w:pStyle w:val="BodyText"/>
      </w:pPr>
      <w:r>
        <w:t xml:space="preserve">Dear Hiring Team,</w:t>
      </w:r>
    </w:p>
    <w:p>
      <w:pPr>
        <w:pStyle w:val="BodyText"/>
      </w:pPr>
      <w:r>
        <w:t xml:space="preserve">I am writing to express my enthusiastic interest in the Physicist position at the Montreal Institute for Advanced Research (MIAR), a premier institution renowned for its groundbreaking work in theoretical and experimental physics. As a dedicated physicist with over [X years] of experience in [specific field, e.g., quantum mechanics, materials science, or astrophysics], I am eager to contribute my expertise to Canada’s vibrant scientific community in Montreal. This opportunity aligns perfectly with my career goals and passion for advancing scientific knowledge through innovative research and collaboration.</w:t>
      </w:r>
    </w:p>
    <w:p>
      <w:pPr>
        <w:pStyle w:val="BodyText"/>
      </w:pPr>
      <w:r>
        <w:t xml:space="preserve">My academic foundation in physics began at [University Name], where I earned a Ph.D. in [Specialization, e.g., Particle Physics] with a focus on [specific research topic, e.g., high-energy particle interactions]. During my doctoral studies, I developed a deep understanding of complex physical systems and honed my ability to design experiments that bridge theoretical concepts with real-world applications. My thesis work on [specific project or discovery] was published in [Journal Name], and I presented my findings at international conferences, including the [Conference Name] in Geneva. These experiences solidified my commitment to pushing the boundaries of physics while contributing to global scientific discourse.</w:t>
      </w:r>
    </w:p>
    <w:p>
      <w:pPr>
        <w:pStyle w:val="BodyText"/>
      </w:pPr>
      <w:r>
        <w:t xml:space="preserve">Following my Ph.D., I joined [Previous Employer or Research Institution], where I served as a postdoctoral researcher and later a research scientist. At [Institution Name], I led projects on [specific research area, e.g., quantum computing or condensed matter physics], collaborating with interdisciplinary teams to explore the intersection of physics and emerging technologies. My work has resulted in several peer-reviewed publications, including [example of a notable paper or discovery], and I have been recognized for my contributions through awards such as [Award Name]. These achievements reflect my ability to thrive in dynamic environments and drive impactful research.</w:t>
      </w:r>
    </w:p>
    <w:p>
      <w:pPr>
        <w:pStyle w:val="BodyText"/>
      </w:pPr>
      <w:r>
        <w:t xml:space="preserve">What draws me to Canada Montreal is the city’s unique position as a hub for scientific innovation. Montreal is home to world-class institutions like the McGill University, Université de Montréal, and the TRIUMF laboratory, which are at the forefront of physics research. The city’s collaborative spirit and commitment to fostering cutting-edge science create an ideal environment for advancing my work. I am particularly inspired by MIAR’s mission to [mention specific goal or initiative of the organization, e.g., "explore the fundamental laws of nature" or "develop sustainable energy solutions"]. I believe my background in [specific expertise] and my adaptability to diverse research settings make me a strong fit for your team.</w:t>
      </w:r>
    </w:p>
    <w:p>
      <w:pPr>
        <w:pStyle w:val="BodyText"/>
      </w:pPr>
      <w:r>
        <w:t xml:space="preserve">Throughout my career, I have cultivated a robust skill set that includes advanced data analysis, computational modeling, and experimental design. Proficient in programming languages such as Python, MATLAB, and C++, I have developed custom algorithms to simulate complex physical phenomena. My hands-on experience with state-of-the-art equipment—ranging from particle accelerators to cryogenic systems—has equipped me to tackle challenges in both theoretical and applied physics. Additionally, I am well-versed in academic writing and grant proposal development, having secured funding for projects through [specific funding body or program].</w:t>
      </w:r>
    </w:p>
    <w:p>
      <w:pPr>
        <w:pStyle w:val="BodyText"/>
      </w:pPr>
      <w:r>
        <w:t xml:space="preserve">Collaboration is a cornerstone of my professional philosophy. In Montreal’s interdisciplinary research ecosystem, I am excited to engage with scientists from diverse backgrounds to address global challenges. For instance, I have previously collaborated with engineers and computer scientists on [example project], which resulted in [specific outcome]. This experience taught me the value of cross-disciplinary dialogue and the importance of translating complex scientific concepts into practical solutions. As a Physicist in Canada Montreal, I aim to contribute to initiatives that not only expand our understanding of the universe but also address pressing issues such as climate change, renewable energy, and technological innovation.</w:t>
      </w:r>
    </w:p>
    <w:p>
      <w:pPr>
        <w:pStyle w:val="BodyText"/>
      </w:pPr>
      <w:r>
        <w:t xml:space="preserve">What sets me apart is my unwavering curiosity and dedication to excellence. I thrive in environments where intellectual rigor meets creative problem-solving. Whether analyzing data late into the night or brainstorming ideas with colleagues over coffee in Montreal’s bustling scientific community, I approach every challenge with enthusiasm and precision. My ability to communicate complex concepts clearly—whether through presentations, publications, or mentorship—ensures that my work resonates beyond the laboratory.</w:t>
      </w:r>
    </w:p>
    <w:p>
      <w:pPr>
        <w:pStyle w:val="BodyText"/>
      </w:pPr>
      <w:r>
        <w:t xml:space="preserve">As a Canadian citizen (or permanent resident, if applicable), I am deeply committed to contributing to the country’s scientific legacy. Montreal’s multicultural atmosphere and rich academic traditions have long inspired me, and I am eager to become an integral part of its thriving research landscape. I am particularly drawn to MIAR’s emphasis on [specific value or project], as it aligns with my belief that physics is not just about understanding the universe but also about improving lives.</w:t>
      </w:r>
    </w:p>
    <w:p>
      <w:pPr>
        <w:pStyle w:val="BodyText"/>
      </w:pPr>
      <w:r>
        <w:t xml:space="preserve">Thank you for considering my application. I would be honored to bring my skills, passion, and vision to the Montreal Institute for Advanced Research. I am confident that my background in physics, combined with my adaptability and collaborative spirit, will enable me to make meaningful contributions to your organization. I look forward to the opportunity to discuss how my expertise can support MIAR’s mission and advance scientific discovery in Canada Montreal.</w:t>
      </w:r>
    </w:p>
    <w:p>
      <w:pPr>
        <w:pStyle w:val="BodyText"/>
      </w:pPr>
      <w:r>
        <w:t xml:space="preserve">Sincerely,</w:t>
      </w:r>
      <w:r>
        <w:br/>
      </w:r>
      <w:r>
        <w:t xml:space="preserve">John Doe</w:t>
      </w:r>
    </w:p>
    <w:p>
      <w:pPr>
        <w:pStyle w:val="BodyText"/>
      </w:pPr>
      <w:r>
        <w:rPr>
          <w:bCs/>
          <w:b/>
        </w:rP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Canada Montreal</dc:title>
  <dc:creator/>
  <cp:keywords/>
  <dcterms:created xsi:type="dcterms:W3CDTF">2026-07-20T01:13:19Z</dcterms:created>
  <dcterms:modified xsi:type="dcterms:W3CDTF">2026-07-20T01:13:19Z</dcterms:modified>
</cp:coreProperties>
</file>

<file path=docProps/custom.xml><?xml version="1.0" encoding="utf-8"?>
<Properties xmlns="http://schemas.openxmlformats.org/officeDocument/2006/custom-properties" xmlns:vt="http://schemas.openxmlformats.org/officeDocument/2006/docPropsVTypes"/>
</file>